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8A0F9" w14:textId="0C68B2B4" w:rsidR="00A213D5" w:rsidRPr="00AA6693" w:rsidRDefault="00186596" w:rsidP="00AA6693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>As</w:t>
      </w:r>
      <w:r w:rsidR="003B2088">
        <w:rPr>
          <w:sz w:val="44"/>
          <w:szCs w:val="44"/>
        </w:rPr>
        <w:t xml:space="preserve">ymmetric </w:t>
      </w:r>
      <w:r w:rsidR="00331C16">
        <w:rPr>
          <w:sz w:val="44"/>
          <w:szCs w:val="44"/>
        </w:rPr>
        <w:t>Key</w:t>
      </w:r>
      <w:r w:rsidR="00915242">
        <w:rPr>
          <w:sz w:val="44"/>
          <w:szCs w:val="44"/>
        </w:rPr>
        <w:t xml:space="preserve"> and </w:t>
      </w:r>
      <w:r>
        <w:rPr>
          <w:sz w:val="44"/>
          <w:szCs w:val="44"/>
        </w:rPr>
        <w:t>Key Exchange</w:t>
      </w:r>
    </w:p>
    <w:p w14:paraId="3C919F8C" w14:textId="21249766" w:rsidR="00EE7D63" w:rsidRDefault="00EE7D63" w:rsidP="00EE7D63">
      <w:pPr>
        <w:jc w:val="both"/>
        <w:rPr>
          <w:lang w:val="en-US" w:eastAsia="en-US"/>
        </w:rPr>
      </w:pPr>
      <w:r w:rsidRPr="004707C5">
        <w:rPr>
          <w:b/>
          <w:lang w:val="en-US" w:eastAsia="en-US"/>
        </w:rPr>
        <w:t>Objective:</w:t>
      </w:r>
      <w:r>
        <w:rPr>
          <w:lang w:val="en-US" w:eastAsia="en-US"/>
        </w:rPr>
        <w:t xml:space="preserve"> The key objective of this lab is </w:t>
      </w:r>
      <w:r w:rsidR="00493050">
        <w:rPr>
          <w:lang w:val="en-US" w:eastAsia="en-US"/>
        </w:rPr>
        <w:t>to investigate the basics of symmetric key encryption.</w:t>
      </w:r>
    </w:p>
    <w:p w14:paraId="3F568469" w14:textId="34A2F8C9" w:rsidR="004A4F04" w:rsidRDefault="00915242" w:rsidP="004A4F04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1</w:t>
      </w:r>
      <w:r>
        <w:tab/>
      </w:r>
      <w:r w:rsidR="00186596">
        <w:t>RSA Encryption</w:t>
      </w:r>
    </w:p>
    <w:p w14:paraId="752274DA" w14:textId="7416F4E7" w:rsidR="004A4F04" w:rsidRDefault="00186596" w:rsidP="004A4F04">
      <w:pPr>
        <w:rPr>
          <w:lang w:eastAsia="en-US"/>
        </w:rPr>
      </w:pPr>
      <w:r>
        <w:rPr>
          <w:lang w:eastAsia="en-US"/>
        </w:rPr>
        <w:t>In this lab we will encrypt a string with a public key, and the decrypt with the private key.</w:t>
      </w:r>
    </w:p>
    <w:p w14:paraId="45E9BEB0" w14:textId="570D6F13" w:rsidR="004A4F04" w:rsidRDefault="004A4F04" w:rsidP="004A4F04">
      <w:pPr>
        <w:rPr>
          <w:lang w:eastAsia="en-US"/>
        </w:rPr>
      </w:pPr>
    </w:p>
    <w:p w14:paraId="044A7459" w14:textId="77C01D8C" w:rsidR="004A4F04" w:rsidRPr="00B1479D" w:rsidRDefault="00EE7D63" w:rsidP="004A4F04">
      <w:pPr>
        <w:rPr>
          <w:lang w:eastAsia="en-US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Cipher code)</w:t>
      </w:r>
      <w:r w:rsidRPr="008808B7">
        <w:rPr>
          <w:b/>
        </w:rPr>
        <w:t>:</w:t>
      </w:r>
      <w:r>
        <w:t xml:space="preserve"> </w:t>
      </w:r>
      <w:r w:rsidR="00186596" w:rsidRPr="00186596">
        <w:t>https://asecuritysite.com/encryption/rsa12</w:t>
      </w:r>
    </w:p>
    <w:p w14:paraId="00846494" w14:textId="77777777" w:rsidR="00186596" w:rsidRDefault="00186596" w:rsidP="004A4F04">
      <w:pPr>
        <w:rPr>
          <w:lang w:eastAsia="en-US"/>
        </w:rPr>
      </w:pPr>
    </w:p>
    <w:p w14:paraId="375E1B60" w14:textId="203A881C" w:rsidR="004A4F04" w:rsidRDefault="004A4F04" w:rsidP="004A4F04">
      <w:pPr>
        <w:rPr>
          <w:lang w:eastAsia="en-US"/>
        </w:rPr>
      </w:pPr>
      <w:r>
        <w:rPr>
          <w:lang w:eastAsia="en-US"/>
        </w:rPr>
        <w:t>The code should be:</w:t>
      </w:r>
    </w:p>
    <w:p w14:paraId="304D0FB0" w14:textId="77777777" w:rsidR="004A4F04" w:rsidRDefault="004A4F04" w:rsidP="004A4F04">
      <w:pPr>
        <w:rPr>
          <w:lang w:eastAsia="en-US"/>
        </w:rPr>
      </w:pPr>
    </w:p>
    <w:p w14:paraId="6F2FCC49" w14:textId="77777777" w:rsidR="00186596" w:rsidRPr="00186596" w:rsidRDefault="00186596" w:rsidP="0018659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186596">
        <w:rPr>
          <w:rFonts w:ascii="Lucida Console" w:hAnsi="Lucida Console" w:cs="Courier New"/>
          <w:sz w:val="16"/>
          <w:szCs w:val="16"/>
          <w:lang w:eastAsia="en-US"/>
        </w:rPr>
        <w:t>from Crypto.Util.number import *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from Crypto import Random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Crypto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gmpy2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sys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bits=60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msg="Hello"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 = Crypto.Util.number.getPrime(bits, randfunc=Crypto.Random.get_random_bytes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q = Crypto.Util.number.getPrime(bits, randfunc=Crypto.Random.get_random_bytes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n = p*q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HI=(p-1)*(q-1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e=65537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d=(gmpy2.invert(e, PHI)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m=  bytes_to_long(msg.encode('utf-8')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c=pow(m,e, n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res=pow(c,d ,n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rint "Message=%s\np=%s\nq=%s\nN=%s\ncipher=%s\ndecipher=%s" % (msg,p,q,n,c,(long_to_bytes(res)))</w:t>
      </w:r>
    </w:p>
    <w:p w14:paraId="2FF49504" w14:textId="77777777" w:rsidR="00186596" w:rsidRPr="00B1479D" w:rsidRDefault="00186596" w:rsidP="004A4F0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11EF6B0A" w14:textId="77777777" w:rsidR="004A4F04" w:rsidRPr="00B1479D" w:rsidRDefault="004A4F04" w:rsidP="004A4F0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2E57E45F" w14:textId="6A9C9E20" w:rsidR="004A4F04" w:rsidRDefault="004A4F04" w:rsidP="004A4F04">
      <w:pPr>
        <w:rPr>
          <w:lang w:eastAsia="en-US"/>
        </w:rPr>
      </w:pPr>
    </w:p>
    <w:p w14:paraId="156B119C" w14:textId="72EC00AD" w:rsidR="00186596" w:rsidRDefault="00186596" w:rsidP="004A4F04">
      <w:pPr>
        <w:rPr>
          <w:lang w:eastAsia="en-US"/>
        </w:rPr>
      </w:pPr>
      <w:r>
        <w:rPr>
          <w:lang w:eastAsia="en-US"/>
        </w:rPr>
        <w:t>Prove the operation of the code. Now, try with 128-bit prime numbers and 256-bit prime numbers. What can you observe from the increase in the prime number size?</w:t>
      </w:r>
    </w:p>
    <w:p w14:paraId="62E2F0A5" w14:textId="3736D743" w:rsidR="00186596" w:rsidRDefault="00186596" w:rsidP="004A4F04">
      <w:pPr>
        <w:rPr>
          <w:lang w:eastAsia="en-US"/>
        </w:rPr>
      </w:pPr>
    </w:p>
    <w:p w14:paraId="1CCC03E2" w14:textId="38585C08" w:rsidR="00186596" w:rsidRDefault="00186596" w:rsidP="004A4F04">
      <w:pPr>
        <w:rPr>
          <w:lang w:eastAsia="en-US"/>
        </w:rPr>
      </w:pPr>
      <w:r>
        <w:rPr>
          <w:lang w:eastAsia="en-US"/>
        </w:rPr>
        <w:t>Can you integrate a timer in your code, so that you can assess the time to encrypt and decrypt? Now complete the following table:</w:t>
      </w:r>
    </w:p>
    <w:p w14:paraId="30CF7D64" w14:textId="230A410B" w:rsidR="00186596" w:rsidRDefault="00186596" w:rsidP="004A4F04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86596" w:rsidRPr="00186596" w14:paraId="42D34007" w14:textId="77777777" w:rsidTr="00186596">
        <w:tc>
          <w:tcPr>
            <w:tcW w:w="2254" w:type="dxa"/>
          </w:tcPr>
          <w:p w14:paraId="3910CEBD" w14:textId="77777777" w:rsidR="00186596" w:rsidRPr="00186596" w:rsidRDefault="00186596" w:rsidP="007856EB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Prime number size</w:t>
            </w:r>
          </w:p>
        </w:tc>
        <w:tc>
          <w:tcPr>
            <w:tcW w:w="2254" w:type="dxa"/>
          </w:tcPr>
          <w:p w14:paraId="54D7F3AA" w14:textId="77777777" w:rsidR="00186596" w:rsidRPr="00186596" w:rsidRDefault="00186596" w:rsidP="007856EB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generate primes</w:t>
            </w:r>
          </w:p>
        </w:tc>
        <w:tc>
          <w:tcPr>
            <w:tcW w:w="2254" w:type="dxa"/>
          </w:tcPr>
          <w:p w14:paraId="7BAB93C6" w14:textId="77777777" w:rsidR="00186596" w:rsidRPr="00186596" w:rsidRDefault="00186596" w:rsidP="007856EB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encrypt</w:t>
            </w:r>
          </w:p>
        </w:tc>
        <w:tc>
          <w:tcPr>
            <w:tcW w:w="2254" w:type="dxa"/>
          </w:tcPr>
          <w:p w14:paraId="00511D07" w14:textId="77777777" w:rsidR="00186596" w:rsidRPr="00186596" w:rsidRDefault="00186596" w:rsidP="007856EB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decrypt</w:t>
            </w:r>
          </w:p>
        </w:tc>
      </w:tr>
      <w:tr w:rsidR="00186596" w:rsidRPr="00186596" w14:paraId="544904CA" w14:textId="77777777" w:rsidTr="00186596">
        <w:tc>
          <w:tcPr>
            <w:tcW w:w="2254" w:type="dxa"/>
          </w:tcPr>
          <w:p w14:paraId="3D4C2602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60</w:t>
            </w:r>
          </w:p>
        </w:tc>
        <w:tc>
          <w:tcPr>
            <w:tcW w:w="2254" w:type="dxa"/>
          </w:tcPr>
          <w:p w14:paraId="2D5AFE4F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16DADF8A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65BE6581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</w:p>
        </w:tc>
      </w:tr>
      <w:tr w:rsidR="00186596" w:rsidRPr="00186596" w14:paraId="27317D35" w14:textId="77777777" w:rsidTr="00186596">
        <w:tc>
          <w:tcPr>
            <w:tcW w:w="2254" w:type="dxa"/>
          </w:tcPr>
          <w:p w14:paraId="1049AE0D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128</w:t>
            </w:r>
          </w:p>
        </w:tc>
        <w:tc>
          <w:tcPr>
            <w:tcW w:w="2254" w:type="dxa"/>
          </w:tcPr>
          <w:p w14:paraId="75A6D514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1C494E7D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4354CC61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</w:p>
        </w:tc>
      </w:tr>
      <w:tr w:rsidR="00186596" w:rsidRPr="00186596" w14:paraId="611CC1DC" w14:textId="77777777" w:rsidTr="00186596">
        <w:tc>
          <w:tcPr>
            <w:tcW w:w="2254" w:type="dxa"/>
          </w:tcPr>
          <w:p w14:paraId="309D172C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256</w:t>
            </w:r>
          </w:p>
        </w:tc>
        <w:tc>
          <w:tcPr>
            <w:tcW w:w="2254" w:type="dxa"/>
          </w:tcPr>
          <w:p w14:paraId="158EC050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207481ED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0A911CD" w14:textId="77777777" w:rsidR="00186596" w:rsidRPr="00186596" w:rsidRDefault="00186596" w:rsidP="007856EB">
            <w:pPr>
              <w:rPr>
                <w:sz w:val="20"/>
                <w:szCs w:val="20"/>
                <w:lang w:eastAsia="en-US"/>
              </w:rPr>
            </w:pPr>
          </w:p>
        </w:tc>
      </w:tr>
    </w:tbl>
    <w:p w14:paraId="28AE40A5" w14:textId="2BBF81DA" w:rsidR="00186596" w:rsidRDefault="00186596" w:rsidP="00186596">
      <w:pPr>
        <w:rPr>
          <w:lang w:eastAsia="en-US"/>
        </w:rPr>
      </w:pPr>
    </w:p>
    <w:p w14:paraId="4C6E7BD1" w14:textId="0F90E67F" w:rsidR="00647D17" w:rsidRDefault="00647D17" w:rsidP="00647D17">
      <w:pPr>
        <w:pStyle w:val="Heading2"/>
        <w:numPr>
          <w:ilvl w:val="0"/>
          <w:numId w:val="0"/>
        </w:numPr>
      </w:pPr>
      <w:r>
        <w:t>2 Key exchange</w:t>
      </w:r>
    </w:p>
    <w:p w14:paraId="28A872E1" w14:textId="7BB0E5D8" w:rsidR="00647D17" w:rsidRDefault="00647D17" w:rsidP="00647D17">
      <w:pPr>
        <w:rPr>
          <w:lang w:eastAsia="en-US"/>
        </w:rPr>
      </w:pPr>
      <w:r w:rsidRPr="00647D17">
        <w:rPr>
          <w:lang w:eastAsia="en-US"/>
        </w:rPr>
        <w:t>We can write a Python program to implement this key exchange. Enter and run the following program:</w:t>
      </w:r>
    </w:p>
    <w:p w14:paraId="24A42561" w14:textId="483AB07C" w:rsidR="00647D17" w:rsidRDefault="00647D17" w:rsidP="00647D17">
      <w:pPr>
        <w:rPr>
          <w:lang w:eastAsia="en-US"/>
        </w:rPr>
      </w:pPr>
    </w:p>
    <w:p w14:paraId="54E39164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random</w:t>
      </w:r>
    </w:p>
    <w:p w14:paraId="394D9AD8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base64</w:t>
      </w:r>
    </w:p>
    <w:p w14:paraId="713A316C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lastRenderedPageBreak/>
        <w:t>import hashlib</w:t>
      </w:r>
    </w:p>
    <w:p w14:paraId="6086FE15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sys</w:t>
      </w:r>
    </w:p>
    <w:p w14:paraId="35CE6397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9CF6A47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g=11</w:t>
      </w:r>
    </w:p>
    <w:p w14:paraId="352CF824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=1001</w:t>
      </w:r>
    </w:p>
    <w:p w14:paraId="19384875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1F408001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x=random.randint(5, 10)</w:t>
      </w:r>
    </w:p>
    <w:p w14:paraId="087B757E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3570F0F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y=random.randint(10,20)</w:t>
      </w:r>
    </w:p>
    <w:p w14:paraId="3DE97356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B8EEE63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A=(g**x) % p</w:t>
      </w:r>
    </w:p>
    <w:p w14:paraId="155C3B29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E565CA7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B=(g**y) % p</w:t>
      </w:r>
    </w:p>
    <w:p w14:paraId="222D3475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3B42326A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594D20A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g: ',g,' (a shared value), n: ',p, ' (a prime number)'</w:t>
      </w:r>
    </w:p>
    <w:p w14:paraId="694AB90D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2AA0575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Alice calculates:'</w:t>
      </w:r>
    </w:p>
    <w:p w14:paraId="7FA03C41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a (Alice random): ',x</w:t>
      </w:r>
    </w:p>
    <w:p w14:paraId="41349967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Alice value (A): ',A,' (g^a) mod p'</w:t>
      </w:r>
    </w:p>
    <w:p w14:paraId="19EDCDC7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2FBF819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2769C8C0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Bob calculates:'</w:t>
      </w:r>
    </w:p>
    <w:p w14:paraId="20473648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b (Bob random): ',y</w:t>
      </w:r>
    </w:p>
    <w:p w14:paraId="66FA3B66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Bob value (B): ',B,' (g^b) mod p'</w:t>
      </w:r>
    </w:p>
    <w:p w14:paraId="28C5B0B1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3183AB6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13912BBD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Alice calculates:'</w:t>
      </w:r>
    </w:p>
    <w:p w14:paraId="4347C069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keyA=(B**x) % p</w:t>
      </w:r>
    </w:p>
    <w:p w14:paraId="32AD5250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keyA,' (B^a) mod p'</w:t>
      </w:r>
    </w:p>
    <w:p w14:paraId="3E3B9C8E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hashlib.sha256(str(keyA)).hexdigest()</w:t>
      </w:r>
    </w:p>
    <w:p w14:paraId="0FF1D718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BD56F96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Bob calculates:'</w:t>
      </w:r>
    </w:p>
    <w:p w14:paraId="5626AC5A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keyB=(A**y) % p</w:t>
      </w:r>
    </w:p>
    <w:p w14:paraId="24AED0E3" w14:textId="77777777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keyB,' (A^b) mod p'</w:t>
      </w:r>
    </w:p>
    <w:p w14:paraId="0E91725F" w14:textId="61906649" w:rsidR="00647D17" w:rsidRPr="00647D17" w:rsidRDefault="00647D17" w:rsidP="00647D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hashlib.sha256(str(keyB)).hexdigest()</w:t>
      </w:r>
    </w:p>
    <w:p w14:paraId="7ADDED41" w14:textId="2EE3D458" w:rsidR="00647D17" w:rsidRDefault="00647D17" w:rsidP="00647D17">
      <w:pPr>
        <w:rPr>
          <w:lang w:eastAsia="en-US"/>
        </w:rPr>
      </w:pPr>
    </w:p>
    <w:p w14:paraId="0E3AA171" w14:textId="6EBF8ACB" w:rsidR="00647D17" w:rsidRDefault="00647D17" w:rsidP="00647D17">
      <w:bookmarkStart w:id="0" w:name="_GoBack"/>
      <w:bookmarkEnd w:id="0"/>
      <w:r>
        <w:t>Pick three different values for</w:t>
      </w:r>
      <w:r>
        <w:t xml:space="preserve"> g and p</w:t>
      </w:r>
      <w:r>
        <w:t>, and make sure that the Diffie Hellman key exchange works</w:t>
      </w:r>
      <w:r>
        <w:t>:</w:t>
      </w:r>
    </w:p>
    <w:p w14:paraId="715FF27C" w14:textId="77777777" w:rsidR="00647D17" w:rsidRDefault="00647D17" w:rsidP="00647D17"/>
    <w:p w14:paraId="0C031F24" w14:textId="37550AEF" w:rsidR="00647D17" w:rsidRDefault="00647D17" w:rsidP="00647D17">
      <w:r>
        <w:t xml:space="preserve">g= </w:t>
      </w:r>
      <w:r>
        <w:tab/>
      </w:r>
      <w:r>
        <w:t>p=</w:t>
      </w:r>
    </w:p>
    <w:p w14:paraId="7DFFC3BA" w14:textId="364D2083" w:rsidR="00647D17" w:rsidRDefault="00647D17" w:rsidP="00647D17">
      <w:r>
        <w:t xml:space="preserve">g= </w:t>
      </w:r>
      <w:r>
        <w:tab/>
      </w:r>
      <w:r>
        <w:t>p=</w:t>
      </w:r>
    </w:p>
    <w:p w14:paraId="4937CC6A" w14:textId="47E5009B" w:rsidR="00647D17" w:rsidRDefault="00647D17" w:rsidP="00647D17">
      <w:r>
        <w:t xml:space="preserve">g= </w:t>
      </w:r>
      <w:r>
        <w:tab/>
      </w:r>
      <w:r>
        <w:t>p=</w:t>
      </w:r>
    </w:p>
    <w:p w14:paraId="1DB4DF49" w14:textId="77777777" w:rsidR="00647D17" w:rsidRDefault="00647D17" w:rsidP="00647D17"/>
    <w:p w14:paraId="3A4209E6" w14:textId="7CA9EB4D" w:rsidR="00647D17" w:rsidRDefault="00647D17" w:rsidP="00647D17">
      <w:r>
        <w:t>Can you pick a value of g and p which will not work?</w:t>
      </w:r>
    </w:p>
    <w:p w14:paraId="75560603" w14:textId="77777777" w:rsidR="00647D17" w:rsidRPr="00647D17" w:rsidRDefault="00647D17" w:rsidP="00647D17">
      <w:pPr>
        <w:rPr>
          <w:lang w:eastAsia="en-US"/>
        </w:rPr>
      </w:pPr>
    </w:p>
    <w:p w14:paraId="75781A9B" w14:textId="77777777" w:rsidR="00647D17" w:rsidRDefault="00647D17" w:rsidP="00186596">
      <w:pPr>
        <w:rPr>
          <w:lang w:eastAsia="en-US"/>
        </w:rPr>
      </w:pPr>
    </w:p>
    <w:sectPr w:rsidR="00647D17" w:rsidSect="00EE7D63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D5845" w14:textId="77777777" w:rsidR="00F11F25" w:rsidRDefault="00F11F25" w:rsidP="00A84C9E">
      <w:r>
        <w:separator/>
      </w:r>
    </w:p>
  </w:endnote>
  <w:endnote w:type="continuationSeparator" w:id="0">
    <w:p w14:paraId="26F419C3" w14:textId="77777777" w:rsidR="00F11F25" w:rsidRDefault="00F11F25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Univers">
    <w:altName w:val="Arial"/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32087FA4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773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4F351" w14:textId="77777777" w:rsidR="00F11F25" w:rsidRDefault="00F11F25" w:rsidP="00A84C9E">
      <w:r>
        <w:separator/>
      </w:r>
    </w:p>
  </w:footnote>
  <w:footnote w:type="continuationSeparator" w:id="0">
    <w:p w14:paraId="66761706" w14:textId="77777777" w:rsidR="00F11F25" w:rsidRDefault="00F11F25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21586D74"/>
    <w:multiLevelType w:val="hybridMultilevel"/>
    <w:tmpl w:val="75C6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9261A"/>
    <w:multiLevelType w:val="hybridMultilevel"/>
    <w:tmpl w:val="DCF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9C3A7C"/>
    <w:multiLevelType w:val="hybridMultilevel"/>
    <w:tmpl w:val="C77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B24302"/>
    <w:multiLevelType w:val="hybridMultilevel"/>
    <w:tmpl w:val="AD5E9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10"/>
  </w:num>
  <w:num w:numId="5">
    <w:abstractNumId w:val="11"/>
  </w:num>
  <w:num w:numId="6">
    <w:abstractNumId w:val="7"/>
  </w:num>
  <w:num w:numId="7">
    <w:abstractNumId w:val="5"/>
  </w:num>
  <w:num w:numId="8">
    <w:abstractNumId w:val="8"/>
  </w:num>
  <w:num w:numId="9">
    <w:abstractNumId w:val="4"/>
  </w:num>
  <w:num w:numId="10">
    <w:abstractNumId w:val="6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zU3NAYyDY2NDJV0lIJTi4sz8/NACsxrAalIM7IsAAAA"/>
    <w:docVar w:name="__grammarly61__i" w:val="H4sIAAAAAAAEAKtWckksSQxILCpxzi/NK1GyMqwFAAEhoTITAAAA"/>
    <w:docVar w:name="__grammarly61_1" w:val="H4sIAAAAAAAEAKtWcslPLs1NzSvxTFGyUrJINUwzS7VI1TUztTDTNTE1MdK1MEox0bVISbI0NjI1TzQwMFLSUQpOLS7OzM8DaTGvBQAP9qC5QwAAAA=="/>
  </w:docVars>
  <w:rsids>
    <w:rsidRoot w:val="00197B89"/>
    <w:rsid w:val="00003E87"/>
    <w:rsid w:val="00007809"/>
    <w:rsid w:val="00014E1E"/>
    <w:rsid w:val="00022C51"/>
    <w:rsid w:val="00042DD4"/>
    <w:rsid w:val="000509FF"/>
    <w:rsid w:val="0005708B"/>
    <w:rsid w:val="0006223A"/>
    <w:rsid w:val="0006351D"/>
    <w:rsid w:val="00075E3D"/>
    <w:rsid w:val="0007649F"/>
    <w:rsid w:val="00093734"/>
    <w:rsid w:val="000B13A7"/>
    <w:rsid w:val="000B1740"/>
    <w:rsid w:val="000C65AA"/>
    <w:rsid w:val="000D02D6"/>
    <w:rsid w:val="000D484E"/>
    <w:rsid w:val="000D667A"/>
    <w:rsid w:val="000D7AC1"/>
    <w:rsid w:val="000E3B51"/>
    <w:rsid w:val="000F0FBA"/>
    <w:rsid w:val="000F2423"/>
    <w:rsid w:val="00112F47"/>
    <w:rsid w:val="00123FAD"/>
    <w:rsid w:val="001301E6"/>
    <w:rsid w:val="00130E97"/>
    <w:rsid w:val="0013552D"/>
    <w:rsid w:val="00135DED"/>
    <w:rsid w:val="00136959"/>
    <w:rsid w:val="00151BA7"/>
    <w:rsid w:val="00167568"/>
    <w:rsid w:val="0018070D"/>
    <w:rsid w:val="001829BD"/>
    <w:rsid w:val="00184154"/>
    <w:rsid w:val="00186596"/>
    <w:rsid w:val="00186EC6"/>
    <w:rsid w:val="001874EE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6916"/>
    <w:rsid w:val="001F788B"/>
    <w:rsid w:val="001F7A5C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73A19"/>
    <w:rsid w:val="00282AEB"/>
    <w:rsid w:val="00290292"/>
    <w:rsid w:val="00293B22"/>
    <w:rsid w:val="0029690F"/>
    <w:rsid w:val="002A0730"/>
    <w:rsid w:val="002A7277"/>
    <w:rsid w:val="002A7613"/>
    <w:rsid w:val="002A773D"/>
    <w:rsid w:val="002F032C"/>
    <w:rsid w:val="00301988"/>
    <w:rsid w:val="003049CC"/>
    <w:rsid w:val="00304CC0"/>
    <w:rsid w:val="00310196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41925"/>
    <w:rsid w:val="00360CF3"/>
    <w:rsid w:val="003618AC"/>
    <w:rsid w:val="00365579"/>
    <w:rsid w:val="00366BC8"/>
    <w:rsid w:val="003746FC"/>
    <w:rsid w:val="00380ADC"/>
    <w:rsid w:val="00394AF2"/>
    <w:rsid w:val="00397689"/>
    <w:rsid w:val="003A341E"/>
    <w:rsid w:val="003A3425"/>
    <w:rsid w:val="003A5E54"/>
    <w:rsid w:val="003B0798"/>
    <w:rsid w:val="003B07AB"/>
    <w:rsid w:val="003B2088"/>
    <w:rsid w:val="003B4CAD"/>
    <w:rsid w:val="003E012F"/>
    <w:rsid w:val="00400D6E"/>
    <w:rsid w:val="0042054D"/>
    <w:rsid w:val="004266A2"/>
    <w:rsid w:val="00430812"/>
    <w:rsid w:val="00430929"/>
    <w:rsid w:val="00433E88"/>
    <w:rsid w:val="00435E9B"/>
    <w:rsid w:val="00436FF4"/>
    <w:rsid w:val="004427F8"/>
    <w:rsid w:val="00451AB6"/>
    <w:rsid w:val="0046662C"/>
    <w:rsid w:val="00467C1A"/>
    <w:rsid w:val="00485AE2"/>
    <w:rsid w:val="00490920"/>
    <w:rsid w:val="00493050"/>
    <w:rsid w:val="00493751"/>
    <w:rsid w:val="004A1BE0"/>
    <w:rsid w:val="004A26B2"/>
    <w:rsid w:val="004A4F04"/>
    <w:rsid w:val="004B4FD7"/>
    <w:rsid w:val="004B6115"/>
    <w:rsid w:val="004C021D"/>
    <w:rsid w:val="004D24A4"/>
    <w:rsid w:val="004D55AB"/>
    <w:rsid w:val="004E39BA"/>
    <w:rsid w:val="004F0DC6"/>
    <w:rsid w:val="004F661B"/>
    <w:rsid w:val="004F7BAD"/>
    <w:rsid w:val="005047C3"/>
    <w:rsid w:val="005065CB"/>
    <w:rsid w:val="0050722D"/>
    <w:rsid w:val="005116A4"/>
    <w:rsid w:val="00516147"/>
    <w:rsid w:val="0052557B"/>
    <w:rsid w:val="0053067F"/>
    <w:rsid w:val="005517D4"/>
    <w:rsid w:val="00554670"/>
    <w:rsid w:val="005554E1"/>
    <w:rsid w:val="00555D48"/>
    <w:rsid w:val="00573F55"/>
    <w:rsid w:val="0058631B"/>
    <w:rsid w:val="0059078F"/>
    <w:rsid w:val="005A1218"/>
    <w:rsid w:val="005A4F23"/>
    <w:rsid w:val="005A5928"/>
    <w:rsid w:val="005A6F37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346A9"/>
    <w:rsid w:val="00637A85"/>
    <w:rsid w:val="00647D17"/>
    <w:rsid w:val="0065204D"/>
    <w:rsid w:val="006544BC"/>
    <w:rsid w:val="0065688B"/>
    <w:rsid w:val="00665EF3"/>
    <w:rsid w:val="00667B5A"/>
    <w:rsid w:val="0067096C"/>
    <w:rsid w:val="00683B61"/>
    <w:rsid w:val="00684E55"/>
    <w:rsid w:val="006933C5"/>
    <w:rsid w:val="006A3213"/>
    <w:rsid w:val="006A3341"/>
    <w:rsid w:val="006B1F3D"/>
    <w:rsid w:val="006B34BD"/>
    <w:rsid w:val="006C5D55"/>
    <w:rsid w:val="006C713C"/>
    <w:rsid w:val="006E1F79"/>
    <w:rsid w:val="006E5413"/>
    <w:rsid w:val="006F08D6"/>
    <w:rsid w:val="006F2457"/>
    <w:rsid w:val="006F4132"/>
    <w:rsid w:val="006F433C"/>
    <w:rsid w:val="006F65A7"/>
    <w:rsid w:val="007005AE"/>
    <w:rsid w:val="00707A74"/>
    <w:rsid w:val="00710289"/>
    <w:rsid w:val="00714E37"/>
    <w:rsid w:val="007318F0"/>
    <w:rsid w:val="007379D8"/>
    <w:rsid w:val="00743E94"/>
    <w:rsid w:val="00753F38"/>
    <w:rsid w:val="00757EB6"/>
    <w:rsid w:val="00765729"/>
    <w:rsid w:val="00765AFE"/>
    <w:rsid w:val="0076797C"/>
    <w:rsid w:val="00770A40"/>
    <w:rsid w:val="00775D60"/>
    <w:rsid w:val="00780282"/>
    <w:rsid w:val="00781D22"/>
    <w:rsid w:val="007859E6"/>
    <w:rsid w:val="00786241"/>
    <w:rsid w:val="00786DB4"/>
    <w:rsid w:val="00792515"/>
    <w:rsid w:val="007B1B4D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5E39"/>
    <w:rsid w:val="00816CC2"/>
    <w:rsid w:val="0082045F"/>
    <w:rsid w:val="008222FE"/>
    <w:rsid w:val="008249D6"/>
    <w:rsid w:val="00831599"/>
    <w:rsid w:val="0083237E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4DB0"/>
    <w:rsid w:val="00896FC2"/>
    <w:rsid w:val="008A5EAC"/>
    <w:rsid w:val="008B0E0B"/>
    <w:rsid w:val="008B1F5F"/>
    <w:rsid w:val="008B2097"/>
    <w:rsid w:val="008B3259"/>
    <w:rsid w:val="008B599C"/>
    <w:rsid w:val="008D6CFE"/>
    <w:rsid w:val="008E0AAA"/>
    <w:rsid w:val="00902661"/>
    <w:rsid w:val="0090760B"/>
    <w:rsid w:val="00907909"/>
    <w:rsid w:val="00911859"/>
    <w:rsid w:val="00915242"/>
    <w:rsid w:val="00920DC4"/>
    <w:rsid w:val="00924B72"/>
    <w:rsid w:val="00934E53"/>
    <w:rsid w:val="00942B3A"/>
    <w:rsid w:val="00945268"/>
    <w:rsid w:val="00953620"/>
    <w:rsid w:val="00954996"/>
    <w:rsid w:val="0095536D"/>
    <w:rsid w:val="00963D84"/>
    <w:rsid w:val="0096720E"/>
    <w:rsid w:val="00983630"/>
    <w:rsid w:val="00990A9F"/>
    <w:rsid w:val="009A35EE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0B7"/>
    <w:rsid w:val="00A02BEB"/>
    <w:rsid w:val="00A053FF"/>
    <w:rsid w:val="00A07645"/>
    <w:rsid w:val="00A10638"/>
    <w:rsid w:val="00A12626"/>
    <w:rsid w:val="00A213D5"/>
    <w:rsid w:val="00A236EB"/>
    <w:rsid w:val="00A3056C"/>
    <w:rsid w:val="00A3299D"/>
    <w:rsid w:val="00A355F8"/>
    <w:rsid w:val="00A53A79"/>
    <w:rsid w:val="00A55958"/>
    <w:rsid w:val="00A572F9"/>
    <w:rsid w:val="00A61C9C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1B26"/>
    <w:rsid w:val="00B05F05"/>
    <w:rsid w:val="00B16815"/>
    <w:rsid w:val="00B20BD1"/>
    <w:rsid w:val="00B273CD"/>
    <w:rsid w:val="00B31F2F"/>
    <w:rsid w:val="00B421BC"/>
    <w:rsid w:val="00B47A1E"/>
    <w:rsid w:val="00B652ED"/>
    <w:rsid w:val="00B7106A"/>
    <w:rsid w:val="00B72803"/>
    <w:rsid w:val="00B7675C"/>
    <w:rsid w:val="00B90B6F"/>
    <w:rsid w:val="00B93A1A"/>
    <w:rsid w:val="00BA390C"/>
    <w:rsid w:val="00BB0BEC"/>
    <w:rsid w:val="00BD38F8"/>
    <w:rsid w:val="00BE02A8"/>
    <w:rsid w:val="00BE24E3"/>
    <w:rsid w:val="00C100AF"/>
    <w:rsid w:val="00C13FA4"/>
    <w:rsid w:val="00C15DDA"/>
    <w:rsid w:val="00C33332"/>
    <w:rsid w:val="00C521AF"/>
    <w:rsid w:val="00C87927"/>
    <w:rsid w:val="00C922D4"/>
    <w:rsid w:val="00CA5FD8"/>
    <w:rsid w:val="00CB24F2"/>
    <w:rsid w:val="00CB3B14"/>
    <w:rsid w:val="00CB5AAC"/>
    <w:rsid w:val="00CC093B"/>
    <w:rsid w:val="00CC2E80"/>
    <w:rsid w:val="00CC4920"/>
    <w:rsid w:val="00CD1711"/>
    <w:rsid w:val="00CD38CE"/>
    <w:rsid w:val="00CD5029"/>
    <w:rsid w:val="00CE0B08"/>
    <w:rsid w:val="00CF25FA"/>
    <w:rsid w:val="00CF6CA7"/>
    <w:rsid w:val="00D03873"/>
    <w:rsid w:val="00D05EC9"/>
    <w:rsid w:val="00D20639"/>
    <w:rsid w:val="00D20C9B"/>
    <w:rsid w:val="00D323D9"/>
    <w:rsid w:val="00D353DD"/>
    <w:rsid w:val="00D64875"/>
    <w:rsid w:val="00D65A94"/>
    <w:rsid w:val="00D773F8"/>
    <w:rsid w:val="00DB5671"/>
    <w:rsid w:val="00DC250B"/>
    <w:rsid w:val="00DD0E75"/>
    <w:rsid w:val="00DD1298"/>
    <w:rsid w:val="00DD1B9E"/>
    <w:rsid w:val="00DD1BE6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354D5"/>
    <w:rsid w:val="00E37761"/>
    <w:rsid w:val="00E41DDD"/>
    <w:rsid w:val="00E46FAC"/>
    <w:rsid w:val="00E5034D"/>
    <w:rsid w:val="00E553C0"/>
    <w:rsid w:val="00E60F6F"/>
    <w:rsid w:val="00E71ADF"/>
    <w:rsid w:val="00E81552"/>
    <w:rsid w:val="00E83560"/>
    <w:rsid w:val="00EA4705"/>
    <w:rsid w:val="00EA65D3"/>
    <w:rsid w:val="00EA710F"/>
    <w:rsid w:val="00EA7440"/>
    <w:rsid w:val="00EB1360"/>
    <w:rsid w:val="00EB76BC"/>
    <w:rsid w:val="00EC4178"/>
    <w:rsid w:val="00EE7D63"/>
    <w:rsid w:val="00EF1CAE"/>
    <w:rsid w:val="00EF2593"/>
    <w:rsid w:val="00F11F25"/>
    <w:rsid w:val="00F15691"/>
    <w:rsid w:val="00F22611"/>
    <w:rsid w:val="00F25B9F"/>
    <w:rsid w:val="00F27105"/>
    <w:rsid w:val="00F3658E"/>
    <w:rsid w:val="00F4669B"/>
    <w:rsid w:val="00F47A8A"/>
    <w:rsid w:val="00F66B19"/>
    <w:rsid w:val="00F673ED"/>
    <w:rsid w:val="00F71990"/>
    <w:rsid w:val="00F76C6B"/>
    <w:rsid w:val="00F80329"/>
    <w:rsid w:val="00F80497"/>
    <w:rsid w:val="00F84EDE"/>
    <w:rsid w:val="00F945E7"/>
    <w:rsid w:val="00F97C1B"/>
    <w:rsid w:val="00FA4FBE"/>
    <w:rsid w:val="00FA6CBE"/>
    <w:rsid w:val="00FB07AF"/>
    <w:rsid w:val="00FB2773"/>
    <w:rsid w:val="00FB6902"/>
    <w:rsid w:val="00FC1D73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E7D63"/>
    <w:rPr>
      <w:color w:val="605E5C"/>
      <w:shd w:val="clear" w:color="auto" w:fill="E1DFDD"/>
    </w:rPr>
  </w:style>
  <w:style w:type="character" w:customStyle="1" w:styleId="unicode">
    <w:name w:val="unicode"/>
    <w:rsid w:val="00954996"/>
  </w:style>
  <w:style w:type="paragraph" w:customStyle="1" w:styleId="Figure">
    <w:name w:val="Figure"/>
    <w:link w:val="FigureChar"/>
    <w:rsid w:val="00915242"/>
    <w:pPr>
      <w:spacing w:before="240" w:after="240" w:line="240" w:lineRule="auto"/>
      <w:jc w:val="center"/>
    </w:pPr>
    <w:rPr>
      <w:rFonts w:ascii="Univers" w:eastAsia="Times New Roman" w:hAnsi="Univers" w:cs="Times New Roman"/>
      <w:sz w:val="16"/>
      <w:szCs w:val="20"/>
      <w:lang w:eastAsia="en-US"/>
    </w:rPr>
  </w:style>
  <w:style w:type="character" w:customStyle="1" w:styleId="FigureChar">
    <w:name w:val="Figure Char"/>
    <w:link w:val="Figure"/>
    <w:rsid w:val="00915242"/>
    <w:rPr>
      <w:rFonts w:ascii="Univers" w:eastAsia="Times New Roman" w:hAnsi="Univers" w:cs="Times New Roman"/>
      <w:sz w:val="16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8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1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4CB21F-E975-3248-9B9F-87078EDCC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19-01-13T15:04:00Z</cp:lastPrinted>
  <dcterms:created xsi:type="dcterms:W3CDTF">2019-10-13T19:00:00Z</dcterms:created>
  <dcterms:modified xsi:type="dcterms:W3CDTF">2019-10-13T19:16:00Z</dcterms:modified>
</cp:coreProperties>
</file>